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6D56" w14:textId="45AD0534" w:rsidR="00C853DC" w:rsidRPr="00F404F4" w:rsidRDefault="00C853DC" w:rsidP="00C853DC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  <w:r w:rsidRPr="00F404F4">
        <w:rPr>
          <w:rFonts w:ascii="Segoe UI" w:hAnsi="Segoe UI" w:cs="Segoe UI"/>
          <w:b/>
          <w:sz w:val="32"/>
          <w:u w:val="single"/>
        </w:rPr>
        <w:t>LAB # 0</w:t>
      </w:r>
      <w:r w:rsidR="00737FA8">
        <w:rPr>
          <w:rFonts w:ascii="Segoe UI" w:hAnsi="Segoe UI" w:cs="Segoe UI"/>
          <w:b/>
          <w:sz w:val="32"/>
          <w:u w:val="single"/>
        </w:rPr>
        <w:t>5</w:t>
      </w:r>
    </w:p>
    <w:p w14:paraId="649572C7" w14:textId="77777777" w:rsidR="00C853DC" w:rsidRPr="005A6577" w:rsidRDefault="00C853DC" w:rsidP="00C853DC">
      <w:pPr>
        <w:spacing w:after="0"/>
        <w:jc w:val="center"/>
        <w:rPr>
          <w:rFonts w:ascii="Segoe UI" w:hAnsi="Segoe UI" w:cs="Segoe UI"/>
          <w:b/>
          <w:sz w:val="32"/>
        </w:rPr>
      </w:pPr>
      <w:r w:rsidRPr="005A6577">
        <w:rPr>
          <w:rFonts w:ascii="Segoe UI" w:hAnsi="Segoe UI" w:cs="Segoe UI"/>
          <w:b/>
          <w:sz w:val="32"/>
        </w:rPr>
        <w:t>Working with Flowcharts using Microsoft Visio</w:t>
      </w:r>
    </w:p>
    <w:p w14:paraId="546123EB" w14:textId="77777777" w:rsidR="00C853DC" w:rsidRPr="005A6577" w:rsidRDefault="00C853DC" w:rsidP="00C853DC">
      <w:pPr>
        <w:pStyle w:val="Heading2"/>
        <w:rPr>
          <w:rFonts w:ascii="Segoe UI" w:hAnsi="Segoe UI" w:cs="Segoe UI"/>
          <w:b/>
        </w:rPr>
      </w:pPr>
      <w:bookmarkStart w:id="0" w:name="_Toc456680700"/>
      <w:bookmarkStart w:id="1" w:name="_Toc515964978"/>
      <w:r w:rsidRPr="005A6577">
        <w:rPr>
          <w:rFonts w:ascii="Segoe UI" w:hAnsi="Segoe UI" w:cs="Segoe UI"/>
          <w:b/>
        </w:rPr>
        <w:t>Introduction</w:t>
      </w:r>
      <w:bookmarkEnd w:id="0"/>
      <w:bookmarkEnd w:id="1"/>
    </w:p>
    <w:p w14:paraId="33602374" w14:textId="7AE3DD14" w:rsidR="00C853DC" w:rsidRDefault="00C853DC" w:rsidP="00C853DC">
      <w:pPr>
        <w:rPr>
          <w:rFonts w:ascii="Segoe UI" w:hAnsi="Segoe UI" w:cs="Segoe UI"/>
        </w:rPr>
      </w:pPr>
      <w:r w:rsidRPr="005A6577">
        <w:rPr>
          <w:rFonts w:ascii="Segoe UI" w:hAnsi="Segoe UI" w:cs="Segoe UI"/>
        </w:rPr>
        <w:t>Microsoft Office Visio is drawing and diagramming software that helps transform concepts into a visual representation. Here we are going to focus on how to create a logical diagram and flow chart when drawn in Visio.</w:t>
      </w:r>
    </w:p>
    <w:p w14:paraId="12A5452D" w14:textId="758BB7C5" w:rsidR="00DD4257" w:rsidRPr="00F404F4" w:rsidRDefault="00DD4257" w:rsidP="00DD4257">
      <w:pPr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0C1606EB" wp14:editId="1D69AAC4">
            <wp:extent cx="3780430" cy="2404997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6971" cy="240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CDF94" w14:textId="77777777" w:rsidR="00C853DC" w:rsidRPr="005A6577" w:rsidRDefault="00C853DC" w:rsidP="00C853DC">
      <w:pPr>
        <w:pStyle w:val="Heading3"/>
        <w:rPr>
          <w:rFonts w:ascii="Segoe UI" w:hAnsi="Segoe UI" w:cs="Segoe UI"/>
        </w:rPr>
      </w:pPr>
      <w:r w:rsidRPr="005A6577">
        <w:rPr>
          <w:rFonts w:ascii="Segoe UI" w:hAnsi="Segoe UI" w:cs="Segoe UI"/>
        </w:rPr>
        <w:t xml:space="preserve">Flow chart </w:t>
      </w:r>
    </w:p>
    <w:p w14:paraId="5C59DA59" w14:textId="09AB3320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Step 1: From the categories areas select Basic Flow </w:t>
      </w:r>
      <w:proofErr w:type="gramStart"/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Chart, and</w:t>
      </w:r>
      <w:proofErr w:type="gramEnd"/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 select Flow Chart.</w:t>
      </w:r>
    </w:p>
    <w:p w14:paraId="7E1A8143" w14:textId="07D4FD1D" w:rsidR="00C853DC" w:rsidRPr="005A6577" w:rsidRDefault="00F404F4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59264" behindDoc="0" locked="0" layoutInCell="1" allowOverlap="1" wp14:anchorId="1DBE8F1C" wp14:editId="484227D5">
            <wp:simplePos x="0" y="0"/>
            <wp:positionH relativeFrom="column">
              <wp:posOffset>354330</wp:posOffset>
            </wp:positionH>
            <wp:positionV relativeFrom="paragraph">
              <wp:posOffset>22225</wp:posOffset>
            </wp:positionV>
            <wp:extent cx="4232275" cy="3425190"/>
            <wp:effectExtent l="0" t="0" r="0" b="3810"/>
            <wp:wrapSquare wrapText="bothSides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2275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DDEDFC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1FFC61F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C606A7B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59E1B4A4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42DBEE1D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0A4AB604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F356502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E70E859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C8E8A73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FBA11B7" w14:textId="45AC14C8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0469A96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lastRenderedPageBreak/>
        <w:t>Step 2: Double click on Flow Chart, you will see Visio Screen Layout.</w:t>
      </w:r>
    </w:p>
    <w:p w14:paraId="4FA51EC5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0288" behindDoc="0" locked="0" layoutInCell="1" allowOverlap="1" wp14:anchorId="3080470F" wp14:editId="7143A722">
            <wp:simplePos x="0" y="0"/>
            <wp:positionH relativeFrom="column">
              <wp:posOffset>572770</wp:posOffset>
            </wp:positionH>
            <wp:positionV relativeFrom="paragraph">
              <wp:posOffset>88265</wp:posOffset>
            </wp:positionV>
            <wp:extent cx="3919220" cy="3179445"/>
            <wp:effectExtent l="0" t="0" r="5080" b="1905"/>
            <wp:wrapSquare wrapText="bothSides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922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9A40D7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14B62058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A039834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6F2BA43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08E07F19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778A4FF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5A5E85FB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746C2A0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0A56929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A1764A6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E7D2A9D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Working with Shapes from a Basic Flow chart Template:</w:t>
      </w:r>
    </w:p>
    <w:p w14:paraId="52D8C20B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0990752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1312" behindDoc="0" locked="0" layoutInCell="1" allowOverlap="1" wp14:anchorId="6F55BD96" wp14:editId="47571DDA">
            <wp:simplePos x="0" y="0"/>
            <wp:positionH relativeFrom="column">
              <wp:posOffset>1428750</wp:posOffset>
            </wp:positionH>
            <wp:positionV relativeFrom="paragraph">
              <wp:posOffset>-318771</wp:posOffset>
            </wp:positionV>
            <wp:extent cx="1590675" cy="2418797"/>
            <wp:effectExtent l="0" t="0" r="0" b="635"/>
            <wp:wrapSquare wrapText="bothSides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727" cy="24234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BAC122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C902838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0163B148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894CED3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FCF7349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44867569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5531854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Layout your screen as follows</w:t>
      </w:r>
    </w:p>
    <w:p w14:paraId="0FD950E5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7420FF7F" wp14:editId="30F69A08">
            <wp:simplePos x="0" y="0"/>
            <wp:positionH relativeFrom="column">
              <wp:posOffset>777875</wp:posOffset>
            </wp:positionH>
            <wp:positionV relativeFrom="paragraph">
              <wp:posOffset>429260</wp:posOffset>
            </wp:positionV>
            <wp:extent cx="3562350" cy="1285875"/>
            <wp:effectExtent l="0" t="0" r="0" b="0"/>
            <wp:wrapSquare wrapText="bothSides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Adding Text to the shape </w:t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cr/>
      </w:r>
    </w:p>
    <w:p w14:paraId="1F0116C4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7D3322D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4C389B13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32A2009E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BFE89A3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3EF2FCB2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Adding the Connector </w:t>
      </w:r>
    </w:p>
    <w:p w14:paraId="0AD50146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a. Select the Diamond Shape</w:t>
      </w:r>
    </w:p>
    <w:p w14:paraId="289E8E48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2336" behindDoc="0" locked="0" layoutInCell="1" allowOverlap="1" wp14:anchorId="7F7FF826" wp14:editId="6B5FC270">
            <wp:simplePos x="0" y="0"/>
            <wp:positionH relativeFrom="column">
              <wp:posOffset>1404620</wp:posOffset>
            </wp:positionH>
            <wp:positionV relativeFrom="paragraph">
              <wp:posOffset>138430</wp:posOffset>
            </wp:positionV>
            <wp:extent cx="2009775" cy="990600"/>
            <wp:effectExtent l="0" t="0" r="0" b="0"/>
            <wp:wrapSquare wrapText="bothSides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C52E4E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588E517B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6D8D225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702B5F3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b. Select the connector tool button from the home tab</w:t>
      </w:r>
    </w:p>
    <w:p w14:paraId="2E0B0352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4384" behindDoc="0" locked="0" layoutInCell="1" allowOverlap="1" wp14:anchorId="53B32D9C" wp14:editId="1BE99B4E">
            <wp:simplePos x="0" y="0"/>
            <wp:positionH relativeFrom="column">
              <wp:posOffset>1910080</wp:posOffset>
            </wp:positionH>
            <wp:positionV relativeFrom="paragraph">
              <wp:posOffset>177165</wp:posOffset>
            </wp:positionV>
            <wp:extent cx="1495425" cy="981075"/>
            <wp:effectExtent l="0" t="0" r="0" b="0"/>
            <wp:wrapSquare wrapText="bothSides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B24AC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00ACA0E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8F64065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A113D35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5408" behindDoc="0" locked="0" layoutInCell="1" allowOverlap="1" wp14:anchorId="6BF7CCCF" wp14:editId="1C791A5C">
            <wp:simplePos x="0" y="0"/>
            <wp:positionH relativeFrom="column">
              <wp:posOffset>1914525</wp:posOffset>
            </wp:positionH>
            <wp:positionV relativeFrom="paragraph">
              <wp:posOffset>822325</wp:posOffset>
            </wp:positionV>
            <wp:extent cx="1657350" cy="1123950"/>
            <wp:effectExtent l="19050" t="0" r="0" b="0"/>
            <wp:wrapSquare wrapText="bothSides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c.</w:t>
      </w: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Move the mouse to the position shown below note the cursor has changed to reveal the connector tool. As you position to a point you can connect to the shape a small red square will appear.</w:t>
      </w: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5A6577">
        <w:rPr>
          <w:rFonts w:ascii="Segoe UI" w:hAnsi="Segoe UI" w:cs="Segoe UI"/>
          <w:color w:val="000000" w:themeColor="text1"/>
          <w:sz w:val="24"/>
          <w:szCs w:val="24"/>
        </w:rPr>
        <w:cr/>
      </w:r>
    </w:p>
    <w:p w14:paraId="5265DDEA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28FF34AC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1947C14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1869040E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FCD3912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lastRenderedPageBreak/>
        <w:t xml:space="preserve">d. Depress the left mouse key and drag the mouse pointer to the center left edge connection point of the shape above. </w:t>
      </w:r>
    </w:p>
    <w:p w14:paraId="4F1332EB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6432" behindDoc="0" locked="0" layoutInCell="1" allowOverlap="1" wp14:anchorId="6CF50A52" wp14:editId="0F99CFE6">
            <wp:simplePos x="0" y="0"/>
            <wp:positionH relativeFrom="column">
              <wp:posOffset>1596390</wp:posOffset>
            </wp:positionH>
            <wp:positionV relativeFrom="paragraph">
              <wp:posOffset>118745</wp:posOffset>
            </wp:positionV>
            <wp:extent cx="2295525" cy="2095500"/>
            <wp:effectExtent l="0" t="0" r="0" b="0"/>
            <wp:wrapSquare wrapText="bothSides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9530DF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2C80AA23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cr/>
      </w:r>
    </w:p>
    <w:p w14:paraId="5F0BD35C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3B857AC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20846DD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02935CE9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6A601B34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4007B74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7456" behindDoc="0" locked="0" layoutInCell="1" allowOverlap="1" wp14:anchorId="1AC95172" wp14:editId="3846404E">
            <wp:simplePos x="0" y="0"/>
            <wp:positionH relativeFrom="column">
              <wp:posOffset>1324254</wp:posOffset>
            </wp:positionH>
            <wp:positionV relativeFrom="paragraph">
              <wp:posOffset>287724</wp:posOffset>
            </wp:positionV>
            <wp:extent cx="2181225" cy="2076450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e. Release the mouse Button and you will see a connector from the diamond to the rectangle above and shown. </w:t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cr/>
      </w:r>
    </w:p>
    <w:p w14:paraId="218CC84A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30EC8CBC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7DDFD791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F5DDCA0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1EE59ED9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6A0BB190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5DA7CD22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097579CE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Add text to connectors </w:t>
      </w:r>
    </w:p>
    <w:p w14:paraId="7ACE8F40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a. Double click on the connector line to type in text.</w:t>
      </w:r>
    </w:p>
    <w:p w14:paraId="615A8C06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68480" behindDoc="0" locked="0" layoutInCell="1" allowOverlap="1" wp14:anchorId="7A1DCB85" wp14:editId="6415AFB1">
            <wp:simplePos x="0" y="0"/>
            <wp:positionH relativeFrom="column">
              <wp:posOffset>1420537</wp:posOffset>
            </wp:positionH>
            <wp:positionV relativeFrom="paragraph">
              <wp:posOffset>13140</wp:posOffset>
            </wp:positionV>
            <wp:extent cx="2867025" cy="866775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BAB318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3A7595A8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</w:p>
    <w:p w14:paraId="4BFB2420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9504" behindDoc="0" locked="0" layoutInCell="1" allowOverlap="1" wp14:anchorId="2F01F53D" wp14:editId="7929FA20">
            <wp:simplePos x="0" y="0"/>
            <wp:positionH relativeFrom="column">
              <wp:posOffset>1418590</wp:posOffset>
            </wp:positionH>
            <wp:positionV relativeFrom="paragraph">
              <wp:posOffset>483235</wp:posOffset>
            </wp:positionV>
            <wp:extent cx="3143250" cy="628650"/>
            <wp:effectExtent l="0" t="0" r="0" b="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b. Enter your required text then click away from the Line </w:t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cr/>
      </w:r>
    </w:p>
    <w:p w14:paraId="7CA5AE25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7B16CF6D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52090E5" w14:textId="77777777" w:rsidR="00C853DC" w:rsidRPr="005A6577" w:rsidRDefault="00C853DC" w:rsidP="00C853DC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3D636441" w14:textId="77777777" w:rsidR="00C853DC" w:rsidRPr="005A6577" w:rsidRDefault="00C853DC" w:rsidP="00C853DC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c. Layout Document as below. </w:t>
      </w: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cr/>
      </w:r>
    </w:p>
    <w:p w14:paraId="2909DAE5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anchor distT="0" distB="0" distL="114300" distR="114300" simplePos="0" relativeHeight="251670528" behindDoc="0" locked="0" layoutInCell="1" allowOverlap="1" wp14:anchorId="5A6D9D14" wp14:editId="3A2FE10E">
            <wp:simplePos x="0" y="0"/>
            <wp:positionH relativeFrom="column">
              <wp:posOffset>1295400</wp:posOffset>
            </wp:positionH>
            <wp:positionV relativeFrom="paragraph">
              <wp:posOffset>220980</wp:posOffset>
            </wp:positionV>
            <wp:extent cx="1590675" cy="3324225"/>
            <wp:effectExtent l="0" t="0" r="9525" b="9525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5"/>
                    <a:stretch/>
                  </pic:blipFill>
                  <pic:spPr bwMode="auto">
                    <a:xfrm>
                      <a:off x="0" y="0"/>
                      <a:ext cx="1590675" cy="3324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F4F64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1E35A51E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0B0C380F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6ECF47DA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21045D13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3F736484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48E3E1C9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6959C0F2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334BF774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0460FA6E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177406E9" w14:textId="77777777" w:rsidR="00C853DC" w:rsidRPr="005A6577" w:rsidRDefault="00C853DC" w:rsidP="00C853DC">
      <w:pPr>
        <w:pStyle w:val="NoSpacing"/>
        <w:rPr>
          <w:rFonts w:ascii="Segoe UI" w:eastAsia="Times New Roman" w:hAnsi="Segoe UI" w:cs="Segoe UI"/>
          <w:b/>
          <w:color w:val="000000" w:themeColor="text1"/>
          <w:spacing w:val="-10"/>
          <w:kern w:val="28"/>
          <w:sz w:val="32"/>
          <w:szCs w:val="32"/>
        </w:rPr>
      </w:pPr>
    </w:p>
    <w:p w14:paraId="66922AB8" w14:textId="2F2DBD86" w:rsidR="00C853DC" w:rsidRPr="00F404F4" w:rsidRDefault="00C853DC" w:rsidP="00F404F4">
      <w:pPr>
        <w:rPr>
          <w:rFonts w:eastAsiaTheme="majorEastAsia"/>
          <w:color w:val="2F5496" w:themeColor="accent1" w:themeShade="BF"/>
          <w:sz w:val="28"/>
          <w:szCs w:val="28"/>
        </w:rPr>
      </w:pPr>
      <w:bookmarkStart w:id="2" w:name="_Toc456680702"/>
      <w:r>
        <w:br w:type="page"/>
      </w:r>
      <w:bookmarkEnd w:id="2"/>
    </w:p>
    <w:p w14:paraId="107DBC66" w14:textId="1C6A2582" w:rsidR="00C853DC" w:rsidRDefault="00C853DC" w:rsidP="00F404F4">
      <w:pPr>
        <w:pStyle w:val="Heading2"/>
        <w:jc w:val="center"/>
        <w:rPr>
          <w:rFonts w:ascii="Segoe UI" w:hAnsi="Segoe UI" w:cs="Segoe UI"/>
          <w:b/>
        </w:rPr>
      </w:pPr>
      <w:bookmarkStart w:id="3" w:name="_Toc456680703"/>
      <w:bookmarkStart w:id="4" w:name="_Toc515964981"/>
      <w:r w:rsidRPr="005A6577">
        <w:rPr>
          <w:rFonts w:ascii="Segoe UI" w:hAnsi="Segoe UI" w:cs="Segoe UI"/>
          <w:b/>
        </w:rPr>
        <w:lastRenderedPageBreak/>
        <w:t>Lab Tasks</w:t>
      </w:r>
      <w:bookmarkEnd w:id="3"/>
      <w:bookmarkEnd w:id="4"/>
    </w:p>
    <w:p w14:paraId="42B16095" w14:textId="77777777" w:rsidR="00C853DC" w:rsidRPr="009E26DE" w:rsidRDefault="00C853DC" w:rsidP="00C853DC">
      <w:pPr>
        <w:spacing w:after="0"/>
        <w:rPr>
          <w:rFonts w:ascii="Segoe UI" w:hAnsi="Segoe UI" w:cs="Segoe UI"/>
        </w:rPr>
      </w:pPr>
      <w:r w:rsidRPr="009E26DE">
        <w:rPr>
          <w:rFonts w:ascii="Segoe UI" w:hAnsi="Segoe UI" w:cs="Segoe UI"/>
        </w:rPr>
        <w:t>Draw flowcharts for the following Scenarios:</w:t>
      </w:r>
    </w:p>
    <w:p w14:paraId="29D31191" w14:textId="77777777" w:rsidR="00C853DC" w:rsidRPr="009E26DE" w:rsidRDefault="00C853DC" w:rsidP="00C853DC">
      <w:pPr>
        <w:spacing w:after="0"/>
        <w:rPr>
          <w:rFonts w:ascii="Segoe UI" w:hAnsi="Segoe UI" w:cs="Segoe UI"/>
        </w:rPr>
      </w:pPr>
      <w:r w:rsidRPr="00EE7A34">
        <w:rPr>
          <w:rFonts w:ascii="Segoe UI" w:hAnsi="Segoe UI" w:cs="Segoe UI"/>
          <w:b/>
          <w:bCs/>
        </w:rPr>
        <w:t>Task 1:</w:t>
      </w:r>
      <w:r>
        <w:rPr>
          <w:rFonts w:ascii="Segoe UI" w:hAnsi="Segoe UI" w:cs="Segoe UI"/>
        </w:rPr>
        <w:t xml:space="preserve"> </w:t>
      </w:r>
      <w:r w:rsidRPr="009E26DE">
        <w:rPr>
          <w:rFonts w:ascii="Segoe UI" w:hAnsi="Segoe UI" w:cs="Segoe UI"/>
        </w:rPr>
        <w:t>Ordering a book</w:t>
      </w:r>
    </w:p>
    <w:p w14:paraId="2155AE8F" w14:textId="77777777" w:rsidR="00C853DC" w:rsidRPr="009E26DE" w:rsidRDefault="00C853DC" w:rsidP="00C853DC">
      <w:pPr>
        <w:tabs>
          <w:tab w:val="num" w:pos="720"/>
        </w:tabs>
        <w:spacing w:after="0"/>
        <w:rPr>
          <w:rFonts w:ascii="Segoe UI" w:hAnsi="Segoe UI" w:cs="Segoe UI"/>
        </w:rPr>
      </w:pPr>
      <w:r w:rsidRPr="00EE7A34">
        <w:rPr>
          <w:rFonts w:ascii="Segoe UI" w:hAnsi="Segoe UI" w:cs="Segoe UI"/>
          <w:b/>
          <w:bCs/>
        </w:rPr>
        <w:t>Task 2:</w:t>
      </w:r>
      <w:r>
        <w:rPr>
          <w:rFonts w:ascii="Segoe UI" w:hAnsi="Segoe UI" w:cs="Segoe UI"/>
        </w:rPr>
        <w:t xml:space="preserve"> </w:t>
      </w:r>
      <w:r w:rsidRPr="009E26DE">
        <w:rPr>
          <w:rFonts w:ascii="Segoe UI" w:hAnsi="Segoe UI" w:cs="Segoe UI"/>
        </w:rPr>
        <w:t>Taking Admission in university</w:t>
      </w:r>
    </w:p>
    <w:p w14:paraId="6F167758" w14:textId="77777777" w:rsidR="00C853DC" w:rsidRPr="009E26DE" w:rsidRDefault="00C853DC" w:rsidP="00C853DC">
      <w:pPr>
        <w:tabs>
          <w:tab w:val="num" w:pos="720"/>
        </w:tabs>
        <w:spacing w:after="0"/>
        <w:rPr>
          <w:rFonts w:ascii="Segoe UI" w:hAnsi="Segoe UI" w:cs="Segoe UI"/>
        </w:rPr>
      </w:pPr>
      <w:r w:rsidRPr="00EE7A34">
        <w:rPr>
          <w:rFonts w:ascii="Segoe UI" w:hAnsi="Segoe UI" w:cs="Segoe UI"/>
          <w:b/>
          <w:bCs/>
        </w:rPr>
        <w:t>Task 3:</w:t>
      </w:r>
      <w:r>
        <w:rPr>
          <w:rFonts w:ascii="Segoe UI" w:hAnsi="Segoe UI" w:cs="Segoe UI"/>
        </w:rPr>
        <w:t xml:space="preserve"> </w:t>
      </w:r>
      <w:r w:rsidRPr="009E26DE">
        <w:rPr>
          <w:rFonts w:ascii="Segoe UI" w:hAnsi="Segoe UI" w:cs="Segoe UI"/>
        </w:rPr>
        <w:t>Fee payment procedure in a university</w:t>
      </w:r>
    </w:p>
    <w:p w14:paraId="4BED4B2D" w14:textId="77777777" w:rsidR="00C853DC" w:rsidRPr="009E26DE" w:rsidRDefault="00C853DC" w:rsidP="00C853DC">
      <w:pPr>
        <w:tabs>
          <w:tab w:val="num" w:pos="720"/>
        </w:tabs>
        <w:spacing w:after="0"/>
        <w:rPr>
          <w:rFonts w:ascii="Segoe UI" w:hAnsi="Segoe UI" w:cs="Segoe UI"/>
        </w:rPr>
      </w:pPr>
      <w:r w:rsidRPr="00EE7A34">
        <w:rPr>
          <w:rFonts w:ascii="Segoe UI" w:hAnsi="Segoe UI" w:cs="Segoe UI"/>
          <w:b/>
          <w:bCs/>
        </w:rPr>
        <w:t>Task 4:</w:t>
      </w:r>
      <w:r w:rsidRPr="009E26DE">
        <w:rPr>
          <w:rFonts w:ascii="Segoe UI" w:hAnsi="Segoe UI" w:cs="Segoe UI"/>
        </w:rPr>
        <w:t xml:space="preserve"> Reporting a crime in police station</w:t>
      </w:r>
    </w:p>
    <w:p w14:paraId="6969DFE0" w14:textId="77777777" w:rsidR="00C853DC" w:rsidRPr="009E26DE" w:rsidRDefault="00C853DC" w:rsidP="00C853DC">
      <w:pPr>
        <w:tabs>
          <w:tab w:val="num" w:pos="720"/>
        </w:tabs>
        <w:spacing w:after="0"/>
        <w:rPr>
          <w:rFonts w:ascii="Segoe UI" w:hAnsi="Segoe UI" w:cs="Segoe UI"/>
        </w:rPr>
      </w:pPr>
      <w:r w:rsidRPr="00EE7A34">
        <w:rPr>
          <w:rFonts w:ascii="Segoe UI" w:hAnsi="Segoe UI" w:cs="Segoe UI"/>
          <w:b/>
          <w:bCs/>
        </w:rPr>
        <w:t>Task 5:</w:t>
      </w:r>
      <w:r>
        <w:rPr>
          <w:rFonts w:ascii="Segoe UI" w:hAnsi="Segoe UI" w:cs="Segoe UI"/>
        </w:rPr>
        <w:t xml:space="preserve"> </w:t>
      </w:r>
      <w:r w:rsidRPr="009E26DE">
        <w:rPr>
          <w:rFonts w:ascii="Segoe UI" w:hAnsi="Segoe UI" w:cs="Segoe UI"/>
        </w:rPr>
        <w:t xml:space="preserve"> Hiring a cab</w:t>
      </w:r>
    </w:p>
    <w:p w14:paraId="7432E0D4" w14:textId="77777777" w:rsidR="00274224" w:rsidRDefault="00274224"/>
    <w:sectPr w:rsidR="00274224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2B019" w14:textId="77777777" w:rsidR="009D5D83" w:rsidRDefault="009D5D83" w:rsidP="00F404F4">
      <w:pPr>
        <w:spacing w:after="0" w:line="240" w:lineRule="auto"/>
      </w:pPr>
      <w:r>
        <w:separator/>
      </w:r>
    </w:p>
  </w:endnote>
  <w:endnote w:type="continuationSeparator" w:id="0">
    <w:p w14:paraId="62746ACE" w14:textId="77777777" w:rsidR="009D5D83" w:rsidRDefault="009D5D83" w:rsidP="00F40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954564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0F4C36" w14:textId="0B6AA9FF" w:rsidR="00F404F4" w:rsidRDefault="00F404F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F9B2D8D" w14:textId="77777777" w:rsidR="00F404F4" w:rsidRDefault="00F40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37492" w14:textId="77777777" w:rsidR="009D5D83" w:rsidRDefault="009D5D83" w:rsidP="00F404F4">
      <w:pPr>
        <w:spacing w:after="0" w:line="240" w:lineRule="auto"/>
      </w:pPr>
      <w:r>
        <w:separator/>
      </w:r>
    </w:p>
  </w:footnote>
  <w:footnote w:type="continuationSeparator" w:id="0">
    <w:p w14:paraId="77C576DA" w14:textId="77777777" w:rsidR="009D5D83" w:rsidRDefault="009D5D83" w:rsidP="00F40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560D2" w14:textId="3E3A8B4B" w:rsidR="00F404F4" w:rsidRDefault="00F404F4">
    <w:pPr>
      <w:pStyle w:val="Header"/>
    </w:pPr>
    <w:r>
      <w:rPr>
        <w:rFonts w:ascii="Times New Roman" w:hAnsi="Times New Roman" w:cs="Times New Roman"/>
        <w:b/>
        <w:bCs/>
        <w:sz w:val="24"/>
        <w:szCs w:val="24"/>
      </w:rPr>
      <w:tab/>
    </w:r>
    <w:r>
      <w:rPr>
        <w:rFonts w:ascii="Times New Roman" w:hAnsi="Times New Roman" w:cs="Times New Roman"/>
        <w:b/>
        <w:bCs/>
        <w:sz w:val="24"/>
        <w:szCs w:val="24"/>
      </w:rPr>
      <w:tab/>
    </w:r>
    <w:r w:rsidRPr="00E9107A">
      <w:rPr>
        <w:rFonts w:ascii="Times New Roman" w:hAnsi="Times New Roman" w:cs="Times New Roman"/>
        <w:b/>
        <w:bCs/>
        <w:sz w:val="24"/>
        <w:szCs w:val="24"/>
      </w:rPr>
      <w:t>Computer Fundamental Lab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U2NjM1MzA0tDBX0lEKTi0uzszPAykwrAUAF9xt4SwAAAA="/>
  </w:docVars>
  <w:rsids>
    <w:rsidRoot w:val="00E706EC"/>
    <w:rsid w:val="00251E8C"/>
    <w:rsid w:val="00274224"/>
    <w:rsid w:val="00291A9A"/>
    <w:rsid w:val="00737FA8"/>
    <w:rsid w:val="009D5D83"/>
    <w:rsid w:val="00C853DC"/>
    <w:rsid w:val="00DC2E97"/>
    <w:rsid w:val="00DD4257"/>
    <w:rsid w:val="00E706EC"/>
    <w:rsid w:val="00EE7A34"/>
    <w:rsid w:val="00F404F4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4CF99"/>
  <w15:chartTrackingRefBased/>
  <w15:docId w15:val="{D6C61D9E-ED62-41BD-88B9-C0F933BD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3DC"/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3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53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53DC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C853DC"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eastAsia="ja-JP"/>
    </w:rPr>
  </w:style>
  <w:style w:type="paragraph" w:styleId="NoSpacing">
    <w:name w:val="No Spacing"/>
    <w:link w:val="NoSpacingChar"/>
    <w:uiPriority w:val="99"/>
    <w:qFormat/>
    <w:rsid w:val="00C853DC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99"/>
    <w:rsid w:val="00C853DC"/>
    <w:rPr>
      <w:rFonts w:eastAsiaTheme="minorEastAsia"/>
      <w:lang w:eastAsia="ja-JP"/>
    </w:rPr>
  </w:style>
  <w:style w:type="table" w:styleId="GridTable4-Accent1">
    <w:name w:val="Grid Table 4 Accent 1"/>
    <w:basedOn w:val="TableNormal"/>
    <w:uiPriority w:val="49"/>
    <w:rsid w:val="00C853DC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40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4F4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40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4F4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82</Words>
  <Characters>1303</Characters>
  <Application>Microsoft Office Word</Application>
  <DocSecurity>0</DocSecurity>
  <Lines>130</Lines>
  <Paragraphs>35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Rahemeen BUKC</cp:lastModifiedBy>
  <cp:revision>6</cp:revision>
  <dcterms:created xsi:type="dcterms:W3CDTF">2021-11-11T13:33:00Z</dcterms:created>
  <dcterms:modified xsi:type="dcterms:W3CDTF">2022-10-23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2990e190a5e68478ee57053d7596c4e3a276459bd2f213e91592f4b5b02dcd</vt:lpwstr>
  </property>
</Properties>
</file>